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5-02</w:t>
      </w:r>
      <w:r>
        <w:t xml:space="preserve"> </w:t>
      </w:r>
      <w:r>
        <w:t xml:space="preserve">06:14:1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4c7daea34860a14b57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5-02T06:14:26Z</dcterms:created>
  <dcterms:modified xsi:type="dcterms:W3CDTF">2023-05-02T06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5-02 06:14:17</vt:lpwstr>
  </property>
</Properties>
</file>